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7216" behindDoc="1" locked="0" layoutInCell="1" allowOverlap="1" wp14:anchorId="7555D937" wp14:editId="797B0551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4" name="Resim 4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A479DA" w:rsidRDefault="00A479DA" w:rsidP="00143C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A479DA" w:rsidRDefault="00A479DA" w:rsidP="00A479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73EB2" w:rsidRDefault="00565126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2-2023</w:t>
      </w:r>
      <w:r w:rsidR="00143C47" w:rsidRPr="00143C47">
        <w:rPr>
          <w:rFonts w:ascii="Times New Roman" w:hAnsi="Times New Roman" w:cs="Times New Roman"/>
          <w:b/>
          <w:sz w:val="24"/>
          <w:szCs w:val="24"/>
        </w:rPr>
        <w:t xml:space="preserve"> EĞİTİM-ÖĞRETİM YILI </w:t>
      </w:r>
    </w:p>
    <w:p w:rsidR="00173EB2" w:rsidRDefault="00173EB2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143C47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 w:rsidR="0034311C"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</w:p>
    <w:p w:rsidR="00534F0F" w:rsidRDefault="00065149" w:rsidP="00173EB2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Güncelleme Tarihi: </w:t>
      </w:r>
      <w:r w:rsidR="00B8366C">
        <w:rPr>
          <w:rFonts w:ascii="Times New Roman" w:hAnsi="Times New Roman" w:cs="Times New Roman"/>
          <w:b/>
          <w:sz w:val="24"/>
          <w:szCs w:val="24"/>
        </w:rPr>
        <w:t>13</w:t>
      </w:r>
      <w:r w:rsidR="00565126">
        <w:rPr>
          <w:rFonts w:ascii="Times New Roman" w:hAnsi="Times New Roman" w:cs="Times New Roman"/>
          <w:b/>
          <w:sz w:val="24"/>
          <w:szCs w:val="24"/>
        </w:rPr>
        <w:t>.07.2023</w:t>
      </w:r>
      <w:r w:rsidR="00A479DA">
        <w:rPr>
          <w:rFonts w:ascii="Times New Roman" w:hAnsi="Times New Roman" w:cs="Times New Roman"/>
          <w:b/>
          <w:sz w:val="24"/>
          <w:szCs w:val="24"/>
        </w:rPr>
        <w:t>)</w:t>
      </w:r>
    </w:p>
    <w:p w:rsidR="00173EB2" w:rsidRDefault="00173EB2" w:rsidP="00A479DA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889" w:type="dxa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3118"/>
        <w:gridCol w:w="2126"/>
        <w:gridCol w:w="1843"/>
      </w:tblGrid>
      <w:tr w:rsidR="00F86965" w:rsidTr="00F86965">
        <w:tc>
          <w:tcPr>
            <w:tcW w:w="1384" w:type="dxa"/>
          </w:tcPr>
          <w:p w:rsidR="00F86965" w:rsidRDefault="00F86965" w:rsidP="00A5336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418" w:type="dxa"/>
          </w:tcPr>
          <w:p w:rsidR="00F86965" w:rsidRDefault="00F86965" w:rsidP="00887D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3118" w:type="dxa"/>
          </w:tcPr>
          <w:p w:rsidR="00F86965" w:rsidRDefault="00F86965" w:rsidP="00F869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ka Bir Üniversiteden Almak İstediği Dersin Kodu ve Adı</w:t>
            </w:r>
          </w:p>
        </w:tc>
        <w:tc>
          <w:tcPr>
            <w:tcW w:w="2126" w:type="dxa"/>
          </w:tcPr>
          <w:p w:rsidR="00F86965" w:rsidRDefault="00F86965" w:rsidP="00F869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Bursa Uludağ Üniversitesi’ndeki Karşılığı</w:t>
            </w:r>
          </w:p>
        </w:tc>
        <w:tc>
          <w:tcPr>
            <w:tcW w:w="1843" w:type="dxa"/>
          </w:tcPr>
          <w:p w:rsidR="00F86965" w:rsidRDefault="00F86965" w:rsidP="00A47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F86965" w:rsidTr="00F86965">
        <w:tc>
          <w:tcPr>
            <w:tcW w:w="1384" w:type="dxa"/>
          </w:tcPr>
          <w:p w:rsidR="00F86965" w:rsidRPr="006219B3" w:rsidRDefault="0052046C" w:rsidP="00FC6CA5">
            <w:pPr>
              <w:rPr>
                <w:bCs/>
              </w:rPr>
            </w:pPr>
            <w:r w:rsidRPr="006219B3">
              <w:rPr>
                <w:bCs/>
              </w:rPr>
              <w:t>081711117</w:t>
            </w:r>
          </w:p>
        </w:tc>
        <w:tc>
          <w:tcPr>
            <w:tcW w:w="1418" w:type="dxa"/>
          </w:tcPr>
          <w:p w:rsidR="00F86965" w:rsidRPr="006219B3" w:rsidRDefault="00565126" w:rsidP="00FC6CA5">
            <w:pPr>
              <w:rPr>
                <w:bCs/>
              </w:rPr>
            </w:pPr>
            <w:r w:rsidRPr="006219B3">
              <w:rPr>
                <w:bCs/>
              </w:rPr>
              <w:t>BEKİR ÖZGÜ</w:t>
            </w:r>
          </w:p>
        </w:tc>
        <w:tc>
          <w:tcPr>
            <w:tcW w:w="3118" w:type="dxa"/>
          </w:tcPr>
          <w:p w:rsidR="00F86965" w:rsidRPr="006219B3" w:rsidRDefault="0052046C" w:rsidP="0052046C">
            <w:pPr>
              <w:pStyle w:val="TableParagraph"/>
              <w:rPr>
                <w:rFonts w:asciiTheme="minorHAnsi" w:eastAsiaTheme="minorHAnsi" w:hAnsiTheme="minorHAnsi" w:cstheme="minorBidi"/>
                <w:bCs/>
              </w:rPr>
            </w:pPr>
            <w:r w:rsidRPr="006219B3">
              <w:rPr>
                <w:rFonts w:asciiTheme="minorHAnsi" w:eastAsiaTheme="minorHAnsi" w:hAnsiTheme="minorHAnsi" w:cstheme="minorBidi"/>
                <w:bCs/>
              </w:rPr>
              <w:t>EPSK421 Klinik Psikoloji</w:t>
            </w:r>
            <w:r w:rsidR="00F86965" w:rsidRPr="006219B3">
              <w:rPr>
                <w:rFonts w:asciiTheme="minorHAnsi" w:eastAsiaTheme="minorHAnsi" w:hAnsiTheme="minorHAnsi" w:cstheme="minorBidi"/>
                <w:bCs/>
              </w:rPr>
              <w:t xml:space="preserve"> (</w:t>
            </w:r>
            <w:r w:rsidRPr="006219B3">
              <w:rPr>
                <w:rFonts w:asciiTheme="minorHAnsi" w:eastAsiaTheme="minorHAnsi" w:hAnsiTheme="minorHAnsi" w:cstheme="minorBidi"/>
                <w:bCs/>
              </w:rPr>
              <w:t xml:space="preserve">İstanbul Nişantaşı Üniversitesi) </w:t>
            </w:r>
          </w:p>
        </w:tc>
        <w:tc>
          <w:tcPr>
            <w:tcW w:w="2126" w:type="dxa"/>
          </w:tcPr>
          <w:p w:rsidR="00F86965" w:rsidRPr="006219B3" w:rsidRDefault="00F86965" w:rsidP="0052046C">
            <w:pPr>
              <w:rPr>
                <w:bCs/>
              </w:rPr>
            </w:pPr>
            <w:r w:rsidRPr="006219B3">
              <w:rPr>
                <w:bCs/>
              </w:rPr>
              <w:t>P</w:t>
            </w:r>
            <w:r w:rsidR="0052046C" w:rsidRPr="006219B3">
              <w:rPr>
                <w:bCs/>
              </w:rPr>
              <w:t>SI4001 Klinik Psikoloji</w:t>
            </w:r>
            <w:r w:rsidRPr="006219B3">
              <w:rPr>
                <w:bCs/>
              </w:rPr>
              <w:t xml:space="preserve"> </w:t>
            </w:r>
          </w:p>
        </w:tc>
        <w:tc>
          <w:tcPr>
            <w:tcW w:w="1843" w:type="dxa"/>
          </w:tcPr>
          <w:p w:rsidR="00F86965" w:rsidRPr="006219B3" w:rsidRDefault="00F86965" w:rsidP="00616A19">
            <w:pPr>
              <w:jc w:val="center"/>
              <w:rPr>
                <w:bCs/>
              </w:rPr>
            </w:pPr>
            <w:r w:rsidRPr="006219B3">
              <w:rPr>
                <w:bCs/>
              </w:rPr>
              <w:t>Uygun bulunmuştur. Onaylandı</w:t>
            </w:r>
          </w:p>
        </w:tc>
      </w:tr>
      <w:tr w:rsidR="0052046C" w:rsidTr="00F86965">
        <w:tc>
          <w:tcPr>
            <w:tcW w:w="1384" w:type="dxa"/>
          </w:tcPr>
          <w:p w:rsidR="0052046C" w:rsidRPr="006219B3" w:rsidRDefault="0052046C" w:rsidP="00FC6CA5">
            <w:r w:rsidRPr="006219B3">
              <w:t>081711117</w:t>
            </w:r>
          </w:p>
        </w:tc>
        <w:tc>
          <w:tcPr>
            <w:tcW w:w="1418" w:type="dxa"/>
          </w:tcPr>
          <w:p w:rsidR="0052046C" w:rsidRPr="006219B3" w:rsidRDefault="0052046C" w:rsidP="00FC6CA5">
            <w:r w:rsidRPr="006219B3">
              <w:t>BEKİR ÖZGÜ</w:t>
            </w:r>
          </w:p>
        </w:tc>
        <w:tc>
          <w:tcPr>
            <w:tcW w:w="3118" w:type="dxa"/>
          </w:tcPr>
          <w:p w:rsidR="0052046C" w:rsidRPr="006219B3" w:rsidRDefault="0052046C" w:rsidP="0052046C">
            <w:r w:rsidRPr="006219B3">
              <w:t xml:space="preserve">EPSK403 </w:t>
            </w:r>
            <w:proofErr w:type="spellStart"/>
            <w:r w:rsidRPr="006219B3">
              <w:t>Clinical</w:t>
            </w:r>
            <w:proofErr w:type="spellEnd"/>
            <w:r w:rsidRPr="006219B3">
              <w:t xml:space="preserve"> </w:t>
            </w:r>
            <w:proofErr w:type="spellStart"/>
            <w:r w:rsidRPr="006219B3">
              <w:t>Psychology</w:t>
            </w:r>
            <w:proofErr w:type="spellEnd"/>
            <w:r w:rsidRPr="006219B3">
              <w:t xml:space="preserve"> (İstanbul Nişantaşı Üniversitesi) </w:t>
            </w:r>
          </w:p>
        </w:tc>
        <w:tc>
          <w:tcPr>
            <w:tcW w:w="2126" w:type="dxa"/>
          </w:tcPr>
          <w:p w:rsidR="0052046C" w:rsidRPr="006219B3" w:rsidRDefault="0052046C" w:rsidP="0052046C">
            <w:r w:rsidRPr="006219B3">
              <w:t xml:space="preserve">PSI4062 </w:t>
            </w:r>
            <w:proofErr w:type="spellStart"/>
            <w:r w:rsidRPr="006219B3">
              <w:t>Selected</w:t>
            </w:r>
            <w:proofErr w:type="spellEnd"/>
            <w:r w:rsidRPr="006219B3">
              <w:t xml:space="preserve"> </w:t>
            </w:r>
            <w:proofErr w:type="spellStart"/>
            <w:r w:rsidRPr="006219B3">
              <w:t>Topics</w:t>
            </w:r>
            <w:proofErr w:type="spellEnd"/>
            <w:r w:rsidRPr="006219B3">
              <w:t xml:space="preserve"> in </w:t>
            </w:r>
            <w:proofErr w:type="spellStart"/>
            <w:r w:rsidRPr="006219B3">
              <w:t>Clinical</w:t>
            </w:r>
            <w:proofErr w:type="spellEnd"/>
            <w:r w:rsidRPr="006219B3">
              <w:t xml:space="preserve"> </w:t>
            </w:r>
            <w:proofErr w:type="spellStart"/>
            <w:r w:rsidRPr="006219B3">
              <w:t>Psychology</w:t>
            </w:r>
            <w:proofErr w:type="spellEnd"/>
          </w:p>
        </w:tc>
        <w:tc>
          <w:tcPr>
            <w:tcW w:w="1843" w:type="dxa"/>
          </w:tcPr>
          <w:p w:rsidR="0052046C" w:rsidRPr="006219B3" w:rsidRDefault="0052046C" w:rsidP="0052046C">
            <w:pPr>
              <w:jc w:val="center"/>
            </w:pPr>
            <w:r w:rsidRPr="006219B3">
              <w:t>Uygun bulunmuştur. Onaylandı</w:t>
            </w:r>
          </w:p>
        </w:tc>
      </w:tr>
      <w:tr w:rsidR="00F86965" w:rsidTr="00F86965">
        <w:tc>
          <w:tcPr>
            <w:tcW w:w="1384" w:type="dxa"/>
            <w:vAlign w:val="center"/>
          </w:tcPr>
          <w:p w:rsidR="00F86965" w:rsidRPr="006219B3" w:rsidRDefault="001345BA" w:rsidP="00FC6CA5">
            <w:pPr>
              <w:rPr>
                <w:bCs/>
              </w:rPr>
            </w:pPr>
            <w:r w:rsidRPr="006219B3">
              <w:rPr>
                <w:bCs/>
              </w:rPr>
              <w:t>081811028</w:t>
            </w:r>
          </w:p>
        </w:tc>
        <w:tc>
          <w:tcPr>
            <w:tcW w:w="1418" w:type="dxa"/>
            <w:vAlign w:val="center"/>
          </w:tcPr>
          <w:p w:rsidR="00F86965" w:rsidRPr="006219B3" w:rsidRDefault="001345BA" w:rsidP="00FC6CA5">
            <w:pPr>
              <w:rPr>
                <w:bCs/>
              </w:rPr>
            </w:pPr>
            <w:r w:rsidRPr="006219B3">
              <w:rPr>
                <w:bCs/>
              </w:rPr>
              <w:t>ÇAĞAN YENİGÜL</w:t>
            </w:r>
          </w:p>
        </w:tc>
        <w:tc>
          <w:tcPr>
            <w:tcW w:w="3118" w:type="dxa"/>
          </w:tcPr>
          <w:p w:rsidR="00F86965" w:rsidRPr="006219B3" w:rsidRDefault="00DE219F" w:rsidP="00DE219F">
            <w:pPr>
              <w:rPr>
                <w:bCs/>
              </w:rPr>
            </w:pPr>
            <w:r w:rsidRPr="006219B3">
              <w:rPr>
                <w:bCs/>
              </w:rPr>
              <w:t xml:space="preserve">PSY373 </w:t>
            </w:r>
            <w:proofErr w:type="spellStart"/>
            <w:r w:rsidRPr="006219B3">
              <w:rPr>
                <w:bCs/>
              </w:rPr>
              <w:t>Sport</w:t>
            </w:r>
            <w:proofErr w:type="spellEnd"/>
            <w:r w:rsidRPr="006219B3">
              <w:rPr>
                <w:bCs/>
              </w:rPr>
              <w:t xml:space="preserve"> </w:t>
            </w:r>
            <w:proofErr w:type="spellStart"/>
            <w:r w:rsidRPr="006219B3">
              <w:rPr>
                <w:bCs/>
              </w:rPr>
              <w:t>Psychology</w:t>
            </w:r>
            <w:proofErr w:type="spellEnd"/>
            <w:r w:rsidR="00F86965" w:rsidRPr="006219B3">
              <w:rPr>
                <w:bCs/>
              </w:rPr>
              <w:t xml:space="preserve"> (</w:t>
            </w:r>
            <w:r w:rsidRPr="006219B3">
              <w:rPr>
                <w:bCs/>
              </w:rPr>
              <w:t>İstanbul Bilgi Üniversitesi</w:t>
            </w:r>
            <w:r w:rsidR="00F86965" w:rsidRPr="006219B3">
              <w:rPr>
                <w:bCs/>
              </w:rPr>
              <w:t>)</w:t>
            </w:r>
          </w:p>
        </w:tc>
        <w:tc>
          <w:tcPr>
            <w:tcW w:w="2126" w:type="dxa"/>
          </w:tcPr>
          <w:p w:rsidR="00F86965" w:rsidRPr="006219B3" w:rsidRDefault="00DE219F" w:rsidP="00F86965">
            <w:pPr>
              <w:rPr>
                <w:bCs/>
              </w:rPr>
            </w:pPr>
            <w:r w:rsidRPr="006219B3">
              <w:rPr>
                <w:bCs/>
              </w:rPr>
              <w:t xml:space="preserve">PSI4089 </w:t>
            </w:r>
            <w:proofErr w:type="spellStart"/>
            <w:r w:rsidRPr="006219B3">
              <w:rPr>
                <w:bCs/>
              </w:rPr>
              <w:t>Sport</w:t>
            </w:r>
            <w:proofErr w:type="spellEnd"/>
            <w:r w:rsidRPr="006219B3">
              <w:rPr>
                <w:bCs/>
              </w:rPr>
              <w:t xml:space="preserve"> </w:t>
            </w:r>
            <w:proofErr w:type="spellStart"/>
            <w:r w:rsidRPr="006219B3">
              <w:rPr>
                <w:bCs/>
              </w:rPr>
              <w:t>Psychology</w:t>
            </w:r>
            <w:proofErr w:type="spellEnd"/>
          </w:p>
        </w:tc>
        <w:tc>
          <w:tcPr>
            <w:tcW w:w="1843" w:type="dxa"/>
          </w:tcPr>
          <w:p w:rsidR="00F86965" w:rsidRPr="006219B3" w:rsidRDefault="00F86965" w:rsidP="00616A19">
            <w:pPr>
              <w:jc w:val="center"/>
              <w:rPr>
                <w:bCs/>
              </w:rPr>
            </w:pPr>
            <w:r w:rsidRPr="006219B3">
              <w:rPr>
                <w:bCs/>
              </w:rPr>
              <w:t>Uygun bulunmuştur. Onaylandı</w:t>
            </w:r>
          </w:p>
        </w:tc>
      </w:tr>
      <w:tr w:rsidR="00DE219F" w:rsidTr="006756A9">
        <w:tc>
          <w:tcPr>
            <w:tcW w:w="1384" w:type="dxa"/>
          </w:tcPr>
          <w:p w:rsidR="00DE219F" w:rsidRPr="006219B3" w:rsidRDefault="00DE219F" w:rsidP="00FC6CA5">
            <w:r w:rsidRPr="006219B3">
              <w:t>081811028</w:t>
            </w:r>
          </w:p>
        </w:tc>
        <w:tc>
          <w:tcPr>
            <w:tcW w:w="1418" w:type="dxa"/>
          </w:tcPr>
          <w:p w:rsidR="00DE219F" w:rsidRPr="006219B3" w:rsidRDefault="00DE219F" w:rsidP="00FC6CA5">
            <w:r w:rsidRPr="006219B3">
              <w:t>ÇAĞAN YENİGÜL</w:t>
            </w:r>
          </w:p>
        </w:tc>
        <w:tc>
          <w:tcPr>
            <w:tcW w:w="3118" w:type="dxa"/>
          </w:tcPr>
          <w:p w:rsidR="00DE219F" w:rsidRPr="006219B3" w:rsidRDefault="00D80CF6" w:rsidP="00DE219F">
            <w:r w:rsidRPr="006219B3">
              <w:t>EPSK323 Sağlık Psikolojisi</w:t>
            </w:r>
            <w:r w:rsidR="00DE219F" w:rsidRPr="006219B3">
              <w:t xml:space="preserve"> (İstanbul Nişantaşı Üniversitesi)</w:t>
            </w:r>
          </w:p>
        </w:tc>
        <w:tc>
          <w:tcPr>
            <w:tcW w:w="2126" w:type="dxa"/>
          </w:tcPr>
          <w:p w:rsidR="00DE219F" w:rsidRPr="006219B3" w:rsidRDefault="00D80CF6" w:rsidP="00DE219F">
            <w:r w:rsidRPr="006219B3">
              <w:t>PSI4081 Sağlık Psikolojisi</w:t>
            </w:r>
          </w:p>
        </w:tc>
        <w:tc>
          <w:tcPr>
            <w:tcW w:w="1843" w:type="dxa"/>
          </w:tcPr>
          <w:p w:rsidR="00DE219F" w:rsidRPr="006219B3" w:rsidRDefault="00DE219F" w:rsidP="00FC6CA5">
            <w:pPr>
              <w:jc w:val="center"/>
            </w:pPr>
            <w:r w:rsidRPr="006219B3">
              <w:t>Uygun bulunmuştur. Onaylandı</w:t>
            </w:r>
          </w:p>
        </w:tc>
      </w:tr>
      <w:tr w:rsidR="00222AF3" w:rsidTr="006756A9">
        <w:tc>
          <w:tcPr>
            <w:tcW w:w="1384" w:type="dxa"/>
          </w:tcPr>
          <w:p w:rsidR="00222AF3" w:rsidRPr="006219B3" w:rsidRDefault="00222AF3" w:rsidP="00FC6CA5">
            <w:r w:rsidRPr="006219B3">
              <w:t>0816110103</w:t>
            </w:r>
          </w:p>
        </w:tc>
        <w:tc>
          <w:tcPr>
            <w:tcW w:w="1418" w:type="dxa"/>
          </w:tcPr>
          <w:p w:rsidR="00222AF3" w:rsidRPr="006219B3" w:rsidRDefault="00222AF3" w:rsidP="00FC6CA5">
            <w:r w:rsidRPr="006219B3">
              <w:t>AYSEL MEHRALİYEVA</w:t>
            </w:r>
          </w:p>
        </w:tc>
        <w:tc>
          <w:tcPr>
            <w:tcW w:w="3118" w:type="dxa"/>
          </w:tcPr>
          <w:p w:rsidR="00222AF3" w:rsidRPr="006219B3" w:rsidRDefault="00222AF3" w:rsidP="00DE219F">
            <w:r w:rsidRPr="006219B3">
              <w:t>PSİ406 Psikolojide Ölçme ve Değerlendirme (İstinye Üniversitesi)</w:t>
            </w:r>
          </w:p>
        </w:tc>
        <w:tc>
          <w:tcPr>
            <w:tcW w:w="2126" w:type="dxa"/>
          </w:tcPr>
          <w:p w:rsidR="00222AF3" w:rsidRPr="006219B3" w:rsidRDefault="00222AF3" w:rsidP="00DE219F">
            <w:r w:rsidRPr="006219B3">
              <w:t>PSİ3005 Psikolojik Ölçme ve Değerlendirme</w:t>
            </w:r>
          </w:p>
        </w:tc>
        <w:tc>
          <w:tcPr>
            <w:tcW w:w="1843" w:type="dxa"/>
          </w:tcPr>
          <w:p w:rsidR="00222AF3" w:rsidRPr="006219B3" w:rsidRDefault="00222AF3" w:rsidP="00FC6CA5">
            <w:pPr>
              <w:jc w:val="center"/>
            </w:pPr>
            <w:r w:rsidRPr="006219B3">
              <w:t>Uygun bulunmuştur. Onaylandı.</w:t>
            </w:r>
          </w:p>
        </w:tc>
      </w:tr>
      <w:tr w:rsidR="006219B3" w:rsidTr="006756A9">
        <w:tc>
          <w:tcPr>
            <w:tcW w:w="1384" w:type="dxa"/>
          </w:tcPr>
          <w:p w:rsidR="006219B3" w:rsidRPr="006219B3" w:rsidRDefault="006219B3" w:rsidP="00FC6CA5">
            <w:r w:rsidRPr="006219B3">
              <w:t>081811046</w:t>
            </w:r>
          </w:p>
        </w:tc>
        <w:tc>
          <w:tcPr>
            <w:tcW w:w="1418" w:type="dxa"/>
          </w:tcPr>
          <w:p w:rsidR="006219B3" w:rsidRPr="006219B3" w:rsidRDefault="006219B3" w:rsidP="00FC6CA5">
            <w:r w:rsidRPr="006219B3">
              <w:t>AHSENNİDA ŞENOĞLU</w:t>
            </w:r>
          </w:p>
        </w:tc>
        <w:tc>
          <w:tcPr>
            <w:tcW w:w="3118" w:type="dxa"/>
          </w:tcPr>
          <w:p w:rsidR="006219B3" w:rsidRPr="006219B3" w:rsidRDefault="006219B3" w:rsidP="00DE219F">
            <w:r w:rsidRPr="006219B3">
              <w:t>EPSK325 Toplumsal Cinsiyet Psikolojisi (İstanbul Nişantaşı Üniversitesi)</w:t>
            </w:r>
          </w:p>
        </w:tc>
        <w:tc>
          <w:tcPr>
            <w:tcW w:w="2126" w:type="dxa"/>
          </w:tcPr>
          <w:p w:rsidR="006219B3" w:rsidRPr="006219B3" w:rsidRDefault="006219B3" w:rsidP="006219B3">
            <w:pPr>
              <w:jc w:val="both"/>
            </w:pPr>
            <w:r w:rsidRPr="006219B3">
              <w:t>SSY3080 Toplumsal Cinsiyet ve İktidar</w:t>
            </w:r>
          </w:p>
        </w:tc>
        <w:tc>
          <w:tcPr>
            <w:tcW w:w="1843" w:type="dxa"/>
          </w:tcPr>
          <w:p w:rsidR="006219B3" w:rsidRPr="006219B3" w:rsidRDefault="006219B3" w:rsidP="00FC6CA5">
            <w:pPr>
              <w:jc w:val="center"/>
            </w:pPr>
            <w:r w:rsidRPr="006219B3">
              <w:t>Uygun bulunmuştur. Onaylandı.</w:t>
            </w:r>
          </w:p>
        </w:tc>
      </w:tr>
      <w:tr w:rsidR="00402127" w:rsidTr="006756A9">
        <w:tc>
          <w:tcPr>
            <w:tcW w:w="1384" w:type="dxa"/>
          </w:tcPr>
          <w:p w:rsidR="00402127" w:rsidRPr="006219B3" w:rsidRDefault="00402127" w:rsidP="00FC6CA5">
            <w:r w:rsidRPr="00402127">
              <w:t>082011045</w:t>
            </w:r>
          </w:p>
        </w:tc>
        <w:tc>
          <w:tcPr>
            <w:tcW w:w="1418" w:type="dxa"/>
          </w:tcPr>
          <w:p w:rsidR="00402127" w:rsidRPr="006219B3" w:rsidRDefault="00402127" w:rsidP="00FC6CA5">
            <w:r w:rsidRPr="00402127">
              <w:t>MELTEM ÖZKOL</w:t>
            </w:r>
          </w:p>
        </w:tc>
        <w:tc>
          <w:tcPr>
            <w:tcW w:w="3118" w:type="dxa"/>
          </w:tcPr>
          <w:p w:rsidR="00402127" w:rsidRDefault="00402127" w:rsidP="00DE219F">
            <w:r w:rsidRPr="00402127">
              <w:t>İST 1015</w:t>
            </w:r>
            <w:r>
              <w:t xml:space="preserve"> İstatistik 1</w:t>
            </w:r>
          </w:p>
          <w:p w:rsidR="00A743A9" w:rsidRPr="006219B3" w:rsidRDefault="00A743A9" w:rsidP="00DE219F">
            <w:r>
              <w:t>(İzmir Dokuz Eylül Üniversitesi)</w:t>
            </w:r>
          </w:p>
        </w:tc>
        <w:tc>
          <w:tcPr>
            <w:tcW w:w="2126" w:type="dxa"/>
          </w:tcPr>
          <w:p w:rsidR="00402127" w:rsidRPr="006219B3" w:rsidRDefault="00402127" w:rsidP="006219B3">
            <w:pPr>
              <w:jc w:val="both"/>
            </w:pPr>
            <w:r w:rsidRPr="00402127">
              <w:t>EKO2209</w:t>
            </w:r>
            <w:r>
              <w:t xml:space="preserve"> İstatistik 1</w:t>
            </w:r>
          </w:p>
        </w:tc>
        <w:tc>
          <w:tcPr>
            <w:tcW w:w="1843" w:type="dxa"/>
          </w:tcPr>
          <w:p w:rsidR="00402127" w:rsidRPr="006219B3" w:rsidRDefault="00402127" w:rsidP="00FC6CA5">
            <w:pPr>
              <w:jc w:val="center"/>
            </w:pPr>
            <w:r>
              <w:t>Uygun bulunmuştur. Onaylandı.</w:t>
            </w:r>
          </w:p>
        </w:tc>
      </w:tr>
      <w:tr w:rsidR="00B8366C" w:rsidTr="006756A9">
        <w:tc>
          <w:tcPr>
            <w:tcW w:w="1384" w:type="dxa"/>
          </w:tcPr>
          <w:p w:rsidR="00B8366C" w:rsidRPr="006219B3" w:rsidRDefault="00B8366C" w:rsidP="00B8366C">
            <w:r w:rsidRPr="00B8366C">
              <w:t>0816110103</w:t>
            </w:r>
          </w:p>
        </w:tc>
        <w:tc>
          <w:tcPr>
            <w:tcW w:w="1418" w:type="dxa"/>
          </w:tcPr>
          <w:p w:rsidR="00B8366C" w:rsidRPr="006219B3" w:rsidRDefault="00B8366C" w:rsidP="00B8366C">
            <w:r w:rsidRPr="00B8366C">
              <w:t>AYSEL MEHRALİYEVA</w:t>
            </w:r>
          </w:p>
        </w:tc>
        <w:tc>
          <w:tcPr>
            <w:tcW w:w="3118" w:type="dxa"/>
          </w:tcPr>
          <w:p w:rsidR="00B8366C" w:rsidRPr="006219B3" w:rsidRDefault="00B8366C" w:rsidP="00B8366C">
            <w:r w:rsidRPr="006219B3">
              <w:t>EPSK323 Sağlık Psikolojisi (İstanbul Nişantaşı Üniversitesi)</w:t>
            </w:r>
          </w:p>
        </w:tc>
        <w:tc>
          <w:tcPr>
            <w:tcW w:w="2126" w:type="dxa"/>
          </w:tcPr>
          <w:p w:rsidR="00B8366C" w:rsidRPr="006219B3" w:rsidRDefault="00B8366C" w:rsidP="00B8366C">
            <w:r w:rsidRPr="006219B3">
              <w:t>PSI4081 Sağlık Psikolojisi</w:t>
            </w:r>
          </w:p>
        </w:tc>
        <w:tc>
          <w:tcPr>
            <w:tcW w:w="1843" w:type="dxa"/>
          </w:tcPr>
          <w:p w:rsidR="00B8366C" w:rsidRPr="006219B3" w:rsidRDefault="00B8366C" w:rsidP="00B8366C">
            <w:pPr>
              <w:jc w:val="center"/>
            </w:pPr>
            <w:r w:rsidRPr="006219B3">
              <w:t>Uygun bulunmuştur. Onaylandı</w:t>
            </w:r>
          </w:p>
        </w:tc>
      </w:tr>
    </w:tbl>
    <w:p w:rsidR="009544C5" w:rsidRDefault="009544C5" w:rsidP="00AC0991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9544C5" w:rsidSect="00616A1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awNLewBHIMLJR0lIJTi4sz8/NACowMagHWDaP6LQAAAA=="/>
  </w:docVars>
  <w:rsids>
    <w:rsidRoot w:val="00776F0A"/>
    <w:rsid w:val="00000A27"/>
    <w:rsid w:val="00001D29"/>
    <w:rsid w:val="00034781"/>
    <w:rsid w:val="000374FE"/>
    <w:rsid w:val="000644BC"/>
    <w:rsid w:val="00065149"/>
    <w:rsid w:val="00081A29"/>
    <w:rsid w:val="00093A42"/>
    <w:rsid w:val="000D6039"/>
    <w:rsid w:val="000F0F25"/>
    <w:rsid w:val="0011037F"/>
    <w:rsid w:val="001345BA"/>
    <w:rsid w:val="00134B87"/>
    <w:rsid w:val="00143C47"/>
    <w:rsid w:val="001527DB"/>
    <w:rsid w:val="001550D6"/>
    <w:rsid w:val="00157AA0"/>
    <w:rsid w:val="00161B47"/>
    <w:rsid w:val="00173EB2"/>
    <w:rsid w:val="00180905"/>
    <w:rsid w:val="00182893"/>
    <w:rsid w:val="001975F8"/>
    <w:rsid w:val="001B6385"/>
    <w:rsid w:val="00203049"/>
    <w:rsid w:val="002226B8"/>
    <w:rsid w:val="00222AF3"/>
    <w:rsid w:val="002A11A9"/>
    <w:rsid w:val="002A5C99"/>
    <w:rsid w:val="002B0B38"/>
    <w:rsid w:val="002F642F"/>
    <w:rsid w:val="00312C3F"/>
    <w:rsid w:val="0034311C"/>
    <w:rsid w:val="003451AA"/>
    <w:rsid w:val="003466D2"/>
    <w:rsid w:val="00370E87"/>
    <w:rsid w:val="00372C0F"/>
    <w:rsid w:val="00382EE1"/>
    <w:rsid w:val="003869B3"/>
    <w:rsid w:val="00387569"/>
    <w:rsid w:val="003C2035"/>
    <w:rsid w:val="003C4A31"/>
    <w:rsid w:val="00402127"/>
    <w:rsid w:val="0042115D"/>
    <w:rsid w:val="00430A60"/>
    <w:rsid w:val="00443F64"/>
    <w:rsid w:val="00446193"/>
    <w:rsid w:val="004525E1"/>
    <w:rsid w:val="00456A8E"/>
    <w:rsid w:val="00471450"/>
    <w:rsid w:val="00471A5B"/>
    <w:rsid w:val="00491BD8"/>
    <w:rsid w:val="00495B39"/>
    <w:rsid w:val="004A5E68"/>
    <w:rsid w:val="004E1D4B"/>
    <w:rsid w:val="004E5FD4"/>
    <w:rsid w:val="004F726B"/>
    <w:rsid w:val="00503F15"/>
    <w:rsid w:val="00504C15"/>
    <w:rsid w:val="0052046C"/>
    <w:rsid w:val="005314D6"/>
    <w:rsid w:val="00534D46"/>
    <w:rsid w:val="00534F0F"/>
    <w:rsid w:val="00565126"/>
    <w:rsid w:val="0058512B"/>
    <w:rsid w:val="00594DA6"/>
    <w:rsid w:val="005975F3"/>
    <w:rsid w:val="005B56E6"/>
    <w:rsid w:val="005C416A"/>
    <w:rsid w:val="005C7EC0"/>
    <w:rsid w:val="00616A19"/>
    <w:rsid w:val="006219B3"/>
    <w:rsid w:val="00631757"/>
    <w:rsid w:val="00664AB9"/>
    <w:rsid w:val="00666282"/>
    <w:rsid w:val="00684248"/>
    <w:rsid w:val="006965B0"/>
    <w:rsid w:val="006A4CD0"/>
    <w:rsid w:val="006B4306"/>
    <w:rsid w:val="006B4CB4"/>
    <w:rsid w:val="006C7600"/>
    <w:rsid w:val="006D7065"/>
    <w:rsid w:val="007144AC"/>
    <w:rsid w:val="007208BF"/>
    <w:rsid w:val="0072399E"/>
    <w:rsid w:val="007412B9"/>
    <w:rsid w:val="00742977"/>
    <w:rsid w:val="00774311"/>
    <w:rsid w:val="00776F0A"/>
    <w:rsid w:val="007D26FF"/>
    <w:rsid w:val="007F3DE9"/>
    <w:rsid w:val="00826450"/>
    <w:rsid w:val="00832DC9"/>
    <w:rsid w:val="00851BEE"/>
    <w:rsid w:val="00855E81"/>
    <w:rsid w:val="00860696"/>
    <w:rsid w:val="0087583C"/>
    <w:rsid w:val="00887DD6"/>
    <w:rsid w:val="008B484B"/>
    <w:rsid w:val="008B5441"/>
    <w:rsid w:val="008E77F9"/>
    <w:rsid w:val="008F278D"/>
    <w:rsid w:val="00930941"/>
    <w:rsid w:val="009421E1"/>
    <w:rsid w:val="00951649"/>
    <w:rsid w:val="009538E7"/>
    <w:rsid w:val="009544C5"/>
    <w:rsid w:val="00957B71"/>
    <w:rsid w:val="00960D45"/>
    <w:rsid w:val="009924DF"/>
    <w:rsid w:val="009A717A"/>
    <w:rsid w:val="009B52BD"/>
    <w:rsid w:val="009B5BAC"/>
    <w:rsid w:val="009C07C7"/>
    <w:rsid w:val="009D2233"/>
    <w:rsid w:val="009D260E"/>
    <w:rsid w:val="00A11C91"/>
    <w:rsid w:val="00A16639"/>
    <w:rsid w:val="00A24F04"/>
    <w:rsid w:val="00A2594D"/>
    <w:rsid w:val="00A479DA"/>
    <w:rsid w:val="00A5336E"/>
    <w:rsid w:val="00A609FE"/>
    <w:rsid w:val="00A6198E"/>
    <w:rsid w:val="00A743A9"/>
    <w:rsid w:val="00AB7FC1"/>
    <w:rsid w:val="00AC0991"/>
    <w:rsid w:val="00AC4168"/>
    <w:rsid w:val="00B31350"/>
    <w:rsid w:val="00B815AD"/>
    <w:rsid w:val="00B8174E"/>
    <w:rsid w:val="00B8366C"/>
    <w:rsid w:val="00BA2593"/>
    <w:rsid w:val="00C23134"/>
    <w:rsid w:val="00C26D23"/>
    <w:rsid w:val="00C31E7B"/>
    <w:rsid w:val="00C44958"/>
    <w:rsid w:val="00C47721"/>
    <w:rsid w:val="00C529C5"/>
    <w:rsid w:val="00C6049F"/>
    <w:rsid w:val="00C64A1E"/>
    <w:rsid w:val="00C70E51"/>
    <w:rsid w:val="00C83EDF"/>
    <w:rsid w:val="00C85B91"/>
    <w:rsid w:val="00D01464"/>
    <w:rsid w:val="00D14722"/>
    <w:rsid w:val="00D352D7"/>
    <w:rsid w:val="00D41944"/>
    <w:rsid w:val="00D42198"/>
    <w:rsid w:val="00D5257C"/>
    <w:rsid w:val="00D54C69"/>
    <w:rsid w:val="00D608F1"/>
    <w:rsid w:val="00D62CD2"/>
    <w:rsid w:val="00D80CF6"/>
    <w:rsid w:val="00D93C81"/>
    <w:rsid w:val="00DA1667"/>
    <w:rsid w:val="00DB5C28"/>
    <w:rsid w:val="00DD262A"/>
    <w:rsid w:val="00DE219F"/>
    <w:rsid w:val="00E0581C"/>
    <w:rsid w:val="00E14D19"/>
    <w:rsid w:val="00E1700F"/>
    <w:rsid w:val="00E22BF9"/>
    <w:rsid w:val="00E26F95"/>
    <w:rsid w:val="00E30472"/>
    <w:rsid w:val="00E34C6A"/>
    <w:rsid w:val="00E35C3B"/>
    <w:rsid w:val="00E4709C"/>
    <w:rsid w:val="00E53012"/>
    <w:rsid w:val="00E61004"/>
    <w:rsid w:val="00E94069"/>
    <w:rsid w:val="00E97725"/>
    <w:rsid w:val="00EC468C"/>
    <w:rsid w:val="00EC7421"/>
    <w:rsid w:val="00ED1681"/>
    <w:rsid w:val="00ED202E"/>
    <w:rsid w:val="00EF67D7"/>
    <w:rsid w:val="00F033E4"/>
    <w:rsid w:val="00F319A9"/>
    <w:rsid w:val="00F378D3"/>
    <w:rsid w:val="00F42A20"/>
    <w:rsid w:val="00F568F5"/>
    <w:rsid w:val="00F5714C"/>
    <w:rsid w:val="00F77018"/>
    <w:rsid w:val="00F77EBA"/>
    <w:rsid w:val="00F847AE"/>
    <w:rsid w:val="00F86965"/>
    <w:rsid w:val="00F90460"/>
    <w:rsid w:val="00F920F9"/>
    <w:rsid w:val="00FA2259"/>
    <w:rsid w:val="00FB103C"/>
    <w:rsid w:val="00FC479D"/>
    <w:rsid w:val="00FC4F71"/>
    <w:rsid w:val="00FC5106"/>
    <w:rsid w:val="00FC6CA5"/>
    <w:rsid w:val="00FD4F4E"/>
    <w:rsid w:val="00FE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EB110"/>
  <w15:docId w15:val="{A6870D92-538D-47BB-87AA-0576066CC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43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0F0F25"/>
    <w:rPr>
      <w:color w:val="0000FF"/>
      <w:u w:val="single"/>
    </w:rPr>
  </w:style>
  <w:style w:type="paragraph" w:customStyle="1" w:styleId="TableParagraph">
    <w:name w:val="Table Paragraph"/>
    <w:basedOn w:val="Normal"/>
    <w:qFormat/>
    <w:rsid w:val="009538E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A11C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A5E04F-4C04-4815-BC29-180F94C20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1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ra</dc:creator>
  <cp:keywords/>
  <dc:description/>
  <cp:lastModifiedBy>Fatma Adalet Şahin</cp:lastModifiedBy>
  <cp:revision>12</cp:revision>
  <dcterms:created xsi:type="dcterms:W3CDTF">2023-07-03T11:04:00Z</dcterms:created>
  <dcterms:modified xsi:type="dcterms:W3CDTF">2023-07-13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65748841bb92852340b2c490f4736335775ea886c79b4b2c8dd664e56aef63</vt:lpwstr>
  </property>
</Properties>
</file>